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621" w:type="dxa"/>
        <w:tblInd w:w="-1096" w:type="dxa"/>
        <w:tblLayout w:type="fixed"/>
        <w:tblCellMar>
          <w:top w:w="8" w:type="dxa"/>
          <w:left w:w="78" w:type="dxa"/>
          <w:bottom w:w="5" w:type="dxa"/>
          <w:right w:w="72" w:type="dxa"/>
        </w:tblCellMar>
        <w:tblLook w:val="04A0" w:firstRow="1" w:lastRow="0" w:firstColumn="1" w:lastColumn="0" w:noHBand="0" w:noVBand="1"/>
      </w:tblPr>
      <w:tblGrid>
        <w:gridCol w:w="7391"/>
        <w:gridCol w:w="1260"/>
        <w:gridCol w:w="1440"/>
        <w:gridCol w:w="1530"/>
      </w:tblGrid>
      <w:tr w:rsidR="008A0158" w:rsidRPr="00E9744F" w14:paraId="7BA60471" w14:textId="77777777" w:rsidTr="00931AA2">
        <w:trPr>
          <w:trHeight w:val="974"/>
        </w:trPr>
        <w:tc>
          <w:tcPr>
            <w:tcW w:w="116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0ABCC"/>
          </w:tcPr>
          <w:p w14:paraId="0E0F4A67" w14:textId="0D8A8B7B" w:rsidR="008A0158" w:rsidRPr="002A084B" w:rsidRDefault="008A0158" w:rsidP="008A0158">
            <w:pPr>
              <w:ind w:left="2093" w:right="2004"/>
              <w:jc w:val="center"/>
              <w:rPr>
                <w:rFonts w:ascii="Arial" w:hAnsi="Arial" w:cs="Arial"/>
              </w:rPr>
            </w:pPr>
            <w:r w:rsidRPr="002A084B">
              <w:rPr>
                <w:rFonts w:ascii="Arial" w:eastAsia="Tahoma" w:hAnsi="Arial" w:cs="Arial"/>
                <w:b/>
                <w:sz w:val="40"/>
              </w:rPr>
              <w:t>20</w:t>
            </w:r>
            <w:r w:rsidR="00616C70">
              <w:rPr>
                <w:rFonts w:ascii="Arial" w:eastAsia="Tahoma" w:hAnsi="Arial" w:cs="Arial"/>
                <w:b/>
                <w:sz w:val="40"/>
              </w:rPr>
              <w:t>2</w:t>
            </w:r>
            <w:r w:rsidR="0058466C">
              <w:rPr>
                <w:rFonts w:ascii="Arial" w:eastAsia="Tahoma" w:hAnsi="Arial" w:cs="Arial"/>
                <w:b/>
                <w:sz w:val="40"/>
              </w:rPr>
              <w:t>1</w:t>
            </w:r>
            <w:r w:rsidRPr="002A084B">
              <w:rPr>
                <w:rFonts w:ascii="Arial" w:eastAsia="Tahoma" w:hAnsi="Arial" w:cs="Arial"/>
                <w:b/>
                <w:sz w:val="40"/>
              </w:rPr>
              <w:t xml:space="preserve"> Kansas Sentencing </w:t>
            </w:r>
            <w:r w:rsidR="00616C70" w:rsidRPr="002A084B">
              <w:rPr>
                <w:rFonts w:ascii="Arial" w:eastAsia="Tahoma" w:hAnsi="Arial" w:cs="Arial"/>
                <w:b/>
                <w:sz w:val="40"/>
              </w:rPr>
              <w:t>Guidelines Desk</w:t>
            </w:r>
            <w:r w:rsidRPr="002A084B">
              <w:rPr>
                <w:rFonts w:ascii="Arial" w:eastAsia="Tahoma" w:hAnsi="Arial" w:cs="Arial"/>
                <w:b/>
                <w:sz w:val="40"/>
              </w:rPr>
              <w:t xml:space="preserve"> Reference Manual Order Form</w:t>
            </w:r>
          </w:p>
        </w:tc>
      </w:tr>
      <w:tr w:rsidR="008A0158" w:rsidRPr="00E9744F" w14:paraId="173331A8" w14:textId="77777777" w:rsidTr="008E7354">
        <w:trPr>
          <w:trHeight w:val="3090"/>
        </w:trPr>
        <w:tc>
          <w:tcPr>
            <w:tcW w:w="116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0557A4" w14:textId="77777777" w:rsidR="008A0158" w:rsidRPr="002A084B" w:rsidRDefault="008A0158" w:rsidP="00131FDB">
            <w:pPr>
              <w:spacing w:after="255"/>
              <w:ind w:left="29"/>
              <w:rPr>
                <w:rFonts w:ascii="Arial" w:eastAsia="Arial" w:hAnsi="Arial" w:cs="Arial"/>
                <w:b/>
                <w:sz w:val="28"/>
                <w:u w:val="single"/>
              </w:rPr>
            </w:pPr>
            <w:r w:rsidRPr="002A084B">
              <w:rPr>
                <w:rFonts w:ascii="Arial" w:eastAsia="Arial" w:hAnsi="Arial" w:cs="Arial"/>
                <w:b/>
                <w:sz w:val="28"/>
                <w:u w:val="single"/>
              </w:rPr>
              <w:t>Order Information</w:t>
            </w:r>
          </w:p>
          <w:p w14:paraId="06FFFA56" w14:textId="77777777" w:rsidR="008A0158" w:rsidRPr="002A084B" w:rsidRDefault="008A0158">
            <w:pPr>
              <w:spacing w:after="255"/>
              <w:ind w:left="29"/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Agency Name</w:t>
            </w:r>
            <w:r w:rsidR="00F11FD9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7F613F" w:rsidRPr="002A084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</w:p>
          <w:p w14:paraId="25335ADC" w14:textId="77777777" w:rsidR="008A0158" w:rsidRPr="002A084B" w:rsidRDefault="008A0158">
            <w:pPr>
              <w:spacing w:after="252"/>
              <w:ind w:left="29"/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Contact Name</w:t>
            </w:r>
            <w:r w:rsidR="00F11FD9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2A084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</w:p>
          <w:p w14:paraId="3E316471" w14:textId="77777777" w:rsidR="008A0158" w:rsidRPr="002A084B" w:rsidRDefault="004872D6" w:rsidP="004872D6">
            <w:pPr>
              <w:tabs>
                <w:tab w:val="left" w:pos="5603"/>
              </w:tabs>
              <w:spacing w:after="275"/>
              <w:ind w:left="29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608868" wp14:editId="085DDEF8">
                      <wp:simplePos x="0" y="0"/>
                      <wp:positionH relativeFrom="column">
                        <wp:posOffset>3424554</wp:posOffset>
                      </wp:positionH>
                      <wp:positionV relativeFrom="paragraph">
                        <wp:posOffset>146050</wp:posOffset>
                      </wp:positionV>
                      <wp:extent cx="2371725" cy="27622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1725" cy="276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DD94FB" w14:textId="77777777" w:rsidR="004872D6" w:rsidRPr="009F4873" w:rsidRDefault="004872D6">
                                  <w:pPr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18"/>
                                    </w:rPr>
                                  </w:pPr>
                                  <w:r w:rsidRPr="009F4873"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18"/>
                                    </w:rPr>
                                    <w:t>If different than Mailing Addre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60886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9.65pt;margin-top:11.5pt;width:186.75pt;height:2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" filled="f" stroked="f" strokeweight=".5pt">
                      <v:textbox>
                        <w:txbxContent>
                          <w:p w14:paraId="17DD94FB" w14:textId="77777777" w:rsidR="004872D6" w:rsidRPr="009F4873" w:rsidRDefault="004872D6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</w:rPr>
                            </w:pPr>
                            <w:r w:rsidRPr="009F4873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</w:rPr>
                              <w:t>If different than Mailing Addres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A0158" w:rsidRPr="002A084B">
              <w:rPr>
                <w:rFonts w:ascii="Arial" w:eastAsia="Arial" w:hAnsi="Arial" w:cs="Arial"/>
                <w:b/>
                <w:sz w:val="24"/>
              </w:rPr>
              <w:t>Mailing Address</w:t>
            </w:r>
            <w:r w:rsidR="00F11FD9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="008A0158"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2A084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  <w:r>
              <w:rPr>
                <w:rFonts w:ascii="Arial" w:eastAsia="Arial" w:hAnsi="Arial" w:cs="Arial"/>
                <w:b/>
                <w:sz w:val="20"/>
              </w:rPr>
              <w:tab/>
            </w:r>
            <w:r w:rsidRPr="004872D6">
              <w:rPr>
                <w:rFonts w:ascii="Arial" w:eastAsia="Arial" w:hAnsi="Arial" w:cs="Arial"/>
                <w:b/>
                <w:sz w:val="24"/>
              </w:rPr>
              <w:t>Billing Address</w:t>
            </w:r>
            <w:r w:rsidRPr="004872D6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Pr="004872D6">
              <w:rPr>
                <w:rFonts w:ascii="Arial" w:eastAsia="Arial" w:hAnsi="Arial" w:cs="Arial"/>
                <w:b/>
                <w:sz w:val="24"/>
              </w:rPr>
              <w:t>:</w:t>
            </w:r>
            <w:r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>
              <w:rPr>
                <w:rFonts w:ascii="Arial" w:eastAsia="Arial" w:hAnsi="Arial" w:cs="Arial"/>
                <w:b/>
                <w:sz w:val="20"/>
              </w:rPr>
            </w:r>
            <w:r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>
              <w:rPr>
                <w:rFonts w:ascii="Arial" w:eastAsia="Arial" w:hAnsi="Arial" w:cs="Arial"/>
                <w:b/>
                <w:sz w:val="20"/>
              </w:rPr>
              <w:fldChar w:fldCharType="end"/>
            </w:r>
          </w:p>
          <w:p w14:paraId="07E71793" w14:textId="77777777" w:rsidR="008A0158" w:rsidRPr="002A084B" w:rsidRDefault="008A0158" w:rsidP="004872D6">
            <w:pPr>
              <w:tabs>
                <w:tab w:val="center" w:pos="2189"/>
                <w:tab w:val="left" w:pos="5603"/>
              </w:tabs>
              <w:spacing w:after="259"/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City/State/Zip</w:t>
            </w:r>
            <w:r w:rsidR="00F11FD9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2A084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  <w:r w:rsidR="004872D6">
              <w:rPr>
                <w:rFonts w:ascii="Arial" w:eastAsia="Arial" w:hAnsi="Arial" w:cs="Arial"/>
                <w:b/>
                <w:sz w:val="20"/>
              </w:rPr>
              <w:tab/>
            </w:r>
            <w:r w:rsidR="004872D6" w:rsidRPr="002A084B">
              <w:rPr>
                <w:rFonts w:ascii="Arial" w:eastAsia="Arial" w:hAnsi="Arial" w:cs="Arial"/>
                <w:b/>
                <w:sz w:val="24"/>
              </w:rPr>
              <w:t>City/State/Zip</w:t>
            </w:r>
            <w:r w:rsidR="004872D6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="004872D6"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4872D6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r w:rsidR="004872D6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872D6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872D6">
              <w:rPr>
                <w:rFonts w:ascii="Arial" w:eastAsia="Arial" w:hAnsi="Arial" w:cs="Arial"/>
                <w:b/>
                <w:sz w:val="20"/>
              </w:rPr>
            </w:r>
            <w:r w:rsidR="004872D6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872D6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872D6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872D6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872D6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872D6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872D6">
              <w:rPr>
                <w:rFonts w:ascii="Arial" w:eastAsia="Arial" w:hAnsi="Arial" w:cs="Arial"/>
                <w:b/>
                <w:sz w:val="20"/>
              </w:rPr>
              <w:fldChar w:fldCharType="end"/>
            </w:r>
          </w:p>
          <w:p w14:paraId="478011AF" w14:textId="77777777" w:rsidR="008A0158" w:rsidRPr="002A084B" w:rsidRDefault="008A0158" w:rsidP="004F64CE">
            <w:pPr>
              <w:tabs>
                <w:tab w:val="left" w:pos="3353"/>
                <w:tab w:val="left" w:pos="6413"/>
              </w:tabs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Phone</w:t>
            </w:r>
            <w:r w:rsidR="00F11FD9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  <w:r w:rsidRPr="002A084B">
              <w:rPr>
                <w:rFonts w:ascii="Arial" w:eastAsia="Arial" w:hAnsi="Arial" w:cs="Arial"/>
                <w:b/>
                <w:sz w:val="24"/>
              </w:rPr>
              <w:tab/>
              <w:t>Fax:</w:t>
            </w:r>
            <w:r w:rsidR="004F64CE"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  <w:r w:rsidRPr="002A084B">
              <w:rPr>
                <w:rFonts w:ascii="Arial" w:eastAsia="Arial" w:hAnsi="Arial" w:cs="Arial"/>
                <w:b/>
                <w:sz w:val="24"/>
              </w:rPr>
              <w:tab/>
              <w:t>E-mail</w:t>
            </w:r>
            <w:r w:rsidR="00F11FD9" w:rsidRPr="002A084B">
              <w:rPr>
                <w:rFonts w:ascii="Arial" w:eastAsia="Arial" w:hAnsi="Arial" w:cs="Arial"/>
                <w:b/>
                <w:color w:val="FF0000"/>
                <w:sz w:val="24"/>
              </w:rPr>
              <w:t>*</w:t>
            </w:r>
            <w:r w:rsidRPr="002A084B">
              <w:rPr>
                <w:rFonts w:ascii="Arial" w:eastAsia="Arial" w:hAnsi="Arial" w:cs="Arial"/>
                <w:b/>
                <w:sz w:val="24"/>
              </w:rPr>
              <w:t>:</w:t>
            </w:r>
            <w:r w:rsidR="002A084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>
              <w:rPr>
                <w:rFonts w:ascii="Arial" w:eastAsia="Arial" w:hAnsi="Arial" w:cs="Arial"/>
                <w:b/>
                <w:sz w:val="20"/>
              </w:rPr>
              <w:instrText xml:space="preserve"> FORMTEXT </w:instrText>
            </w:r>
            <w:r w:rsidR="004F64CE">
              <w:rPr>
                <w:rFonts w:ascii="Arial" w:eastAsia="Arial" w:hAnsi="Arial" w:cs="Arial"/>
                <w:b/>
                <w:sz w:val="20"/>
              </w:rPr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separate"/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noProof/>
                <w:sz w:val="20"/>
              </w:rPr>
              <w:t> </w:t>
            </w:r>
            <w:r w:rsidR="004F64CE">
              <w:rPr>
                <w:rFonts w:ascii="Arial" w:eastAsia="Arial" w:hAnsi="Arial" w:cs="Arial"/>
                <w:b/>
                <w:sz w:val="20"/>
              </w:rPr>
              <w:fldChar w:fldCharType="end"/>
            </w:r>
          </w:p>
        </w:tc>
      </w:tr>
      <w:tr w:rsidR="00D4563F" w:rsidRPr="00E9744F" w14:paraId="5A2495B9" w14:textId="77777777" w:rsidTr="008E7354">
        <w:trPr>
          <w:trHeight w:val="705"/>
        </w:trPr>
        <w:tc>
          <w:tcPr>
            <w:tcW w:w="116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2204ADA9" w14:textId="77777777" w:rsidR="00D4563F" w:rsidRPr="002403DF" w:rsidRDefault="008E7354" w:rsidP="00BA5673">
            <w:pPr>
              <w:spacing w:line="239" w:lineRule="auto"/>
              <w:ind w:left="1463" w:right="1278"/>
              <w:jc w:val="center"/>
              <w:rPr>
                <w:rFonts w:ascii="Arial" w:hAnsi="Arial" w:cs="Arial"/>
              </w:rPr>
            </w:pPr>
            <w:r w:rsidRPr="002403DF">
              <w:rPr>
                <w:rFonts w:ascii="Arial" w:eastAsia="Arial" w:hAnsi="Arial" w:cs="Arial"/>
                <w:b/>
                <w:sz w:val="28"/>
              </w:rPr>
              <w:t>I</w:t>
            </w:r>
            <w:r w:rsidR="00D4563F" w:rsidRPr="002403DF">
              <w:rPr>
                <w:rFonts w:ascii="Arial" w:eastAsia="Arial" w:hAnsi="Arial" w:cs="Arial"/>
                <w:b/>
                <w:sz w:val="28"/>
              </w:rPr>
              <w:t>nclude a copy of this form with payment.</w:t>
            </w:r>
          </w:p>
          <w:p w14:paraId="2886E5A4" w14:textId="77777777" w:rsidR="00D4563F" w:rsidRPr="002A084B" w:rsidRDefault="00D4563F" w:rsidP="00BA5673">
            <w:pPr>
              <w:spacing w:after="9"/>
              <w:ind w:left="1463" w:right="1278"/>
              <w:jc w:val="center"/>
              <w:rPr>
                <w:rFonts w:ascii="Arial" w:hAnsi="Arial" w:cs="Arial"/>
              </w:rPr>
            </w:pPr>
            <w:r w:rsidRPr="002403DF">
              <w:rPr>
                <w:rFonts w:ascii="Arial" w:eastAsia="Arial" w:hAnsi="Arial" w:cs="Arial"/>
                <w:b/>
                <w:sz w:val="28"/>
                <w:u w:val="single" w:color="000000"/>
              </w:rPr>
              <w:t>We will not be able to fill the order without delivery information</w:t>
            </w:r>
            <w:r w:rsidRPr="002403DF">
              <w:rPr>
                <w:rFonts w:ascii="Arial" w:eastAsia="Arial" w:hAnsi="Arial" w:cs="Arial"/>
                <w:b/>
                <w:sz w:val="28"/>
              </w:rPr>
              <w:t>!</w:t>
            </w:r>
          </w:p>
        </w:tc>
      </w:tr>
      <w:tr w:rsidR="000A53F3" w:rsidRPr="00E9744F" w14:paraId="3EFCE0EB" w14:textId="77777777" w:rsidTr="00931AA2">
        <w:trPr>
          <w:trHeight w:val="560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ABCC"/>
            <w:vAlign w:val="center"/>
          </w:tcPr>
          <w:p w14:paraId="4890CF8B" w14:textId="77777777" w:rsidR="000A53F3" w:rsidRPr="002A084B" w:rsidRDefault="000A53F3" w:rsidP="000A53F3">
            <w:pPr>
              <w:ind w:right="8"/>
              <w:jc w:val="center"/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DESCRIP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ABCC"/>
            <w:vAlign w:val="center"/>
          </w:tcPr>
          <w:p w14:paraId="7676F291" w14:textId="77777777" w:rsidR="000A53F3" w:rsidRPr="002A084B" w:rsidRDefault="000A53F3" w:rsidP="000A53F3">
            <w:pPr>
              <w:ind w:left="47"/>
              <w:jc w:val="center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sz w:val="24"/>
              </w:rPr>
              <w:t>PRI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ABCC"/>
            <w:vAlign w:val="center"/>
          </w:tcPr>
          <w:p w14:paraId="4C44942B" w14:textId="77777777" w:rsidR="000A53F3" w:rsidRPr="002A084B" w:rsidRDefault="000A53F3" w:rsidP="000A53F3">
            <w:pPr>
              <w:ind w:left="47"/>
              <w:jc w:val="center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sz w:val="24"/>
              </w:rPr>
              <w:t>QUANTIT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ABCC"/>
            <w:vAlign w:val="center"/>
          </w:tcPr>
          <w:p w14:paraId="7DF51A3F" w14:textId="77777777" w:rsidR="000A53F3" w:rsidRPr="002A084B" w:rsidRDefault="000A53F3" w:rsidP="000A53F3">
            <w:pPr>
              <w:jc w:val="center"/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TOTAL COST</w:t>
            </w:r>
          </w:p>
        </w:tc>
      </w:tr>
      <w:tr w:rsidR="000A53F3" w:rsidRPr="00E9744F" w14:paraId="6E8D2FBF" w14:textId="77777777" w:rsidTr="00552C7D">
        <w:trPr>
          <w:trHeight w:val="372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D5EEE" w14:textId="330B3C9F" w:rsidR="000A53F3" w:rsidRPr="002A084B" w:rsidRDefault="000A53F3" w:rsidP="009825D8">
            <w:pPr>
              <w:ind w:left="29" w:right="-72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</w:rPr>
              <w:t>20</w:t>
            </w:r>
            <w:r w:rsidR="00616C70">
              <w:rPr>
                <w:rFonts w:ascii="Arial" w:eastAsia="Arial" w:hAnsi="Arial" w:cs="Arial"/>
              </w:rPr>
              <w:t>2</w:t>
            </w:r>
            <w:r w:rsidR="0058466C">
              <w:rPr>
                <w:rFonts w:ascii="Arial" w:eastAsia="Arial" w:hAnsi="Arial" w:cs="Arial"/>
              </w:rPr>
              <w:t>1</w:t>
            </w:r>
            <w:r w:rsidRPr="00BF6D55">
              <w:rPr>
                <w:rFonts w:ascii="Arial" w:eastAsia="Arial" w:hAnsi="Arial" w:cs="Arial"/>
              </w:rPr>
              <w:t xml:space="preserve"> Kansas Sentencing Guidelines Desk</w:t>
            </w:r>
            <w:r w:rsidR="009825D8" w:rsidRPr="00BF6D55">
              <w:rPr>
                <w:rFonts w:ascii="Arial" w:eastAsia="Arial" w:hAnsi="Arial" w:cs="Arial"/>
              </w:rPr>
              <w:t xml:space="preserve"> </w:t>
            </w:r>
            <w:r w:rsidRPr="00BF6D55">
              <w:rPr>
                <w:rFonts w:ascii="Arial" w:eastAsia="Arial" w:hAnsi="Arial" w:cs="Arial"/>
              </w:rPr>
              <w:t xml:space="preserve">Reference Manual, coil bound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F95D8" w14:textId="77777777" w:rsidR="000A53F3" w:rsidRPr="00BF6D55" w:rsidRDefault="000A53F3" w:rsidP="000A53F3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t>$28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460F3" w14:textId="77777777" w:rsidR="000A53F3" w:rsidRPr="00BF6D55" w:rsidRDefault="000A53F3" w:rsidP="000A53F3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 w:rsidRPr="00BF6D55">
              <w:rPr>
                <w:rFonts w:ascii="Arial" w:eastAsia="Arial" w:hAnsi="Arial" w:cs="Arial"/>
                <w:b/>
              </w:rPr>
              <w:instrText xml:space="preserve"> FORMTEXT </w:instrText>
            </w:r>
            <w:r w:rsidRPr="00BF6D55">
              <w:rPr>
                <w:rFonts w:ascii="Arial" w:eastAsia="Arial" w:hAnsi="Arial" w:cs="Arial"/>
                <w:b/>
              </w:rPr>
            </w:r>
            <w:r w:rsidRPr="00BF6D55">
              <w:rPr>
                <w:rFonts w:ascii="Arial" w:eastAsia="Arial" w:hAnsi="Arial" w:cs="Arial"/>
                <w:b/>
              </w:rPr>
              <w:fldChar w:fldCharType="separate"/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</w:rPr>
              <w:fldChar w:fldCharType="end"/>
            </w:r>
            <w:bookmarkEnd w:id="0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8302E" w14:textId="77777777" w:rsidR="000A53F3" w:rsidRPr="00BF6D55" w:rsidRDefault="000A53F3" w:rsidP="000A53F3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F6D55">
              <w:rPr>
                <w:rFonts w:ascii="Arial" w:hAnsi="Arial" w:cs="Arial"/>
              </w:rPr>
              <w:instrText xml:space="preserve"> FORMTEXT </w:instrText>
            </w:r>
            <w:r w:rsidRPr="00BF6D55">
              <w:rPr>
                <w:rFonts w:ascii="Arial" w:hAnsi="Arial" w:cs="Arial"/>
              </w:rPr>
            </w:r>
            <w:r w:rsidRPr="00BF6D55">
              <w:rPr>
                <w:rFonts w:ascii="Arial" w:hAnsi="Arial" w:cs="Arial"/>
              </w:rPr>
              <w:fldChar w:fldCharType="separate"/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0615F5" w:rsidRPr="00E9744F" w14:paraId="62126886" w14:textId="77777777" w:rsidTr="00552C7D">
        <w:trPr>
          <w:trHeight w:val="417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DA6D3" w14:textId="4703B665" w:rsidR="000615F5" w:rsidRPr="002A084B" w:rsidRDefault="000615F5" w:rsidP="000615F5">
            <w:pPr>
              <w:ind w:left="29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</w:rPr>
              <w:t>Laminated 20</w:t>
            </w:r>
            <w:r>
              <w:rPr>
                <w:rFonts w:ascii="Arial" w:eastAsia="Arial" w:hAnsi="Arial" w:cs="Arial"/>
              </w:rPr>
              <w:t>21</w:t>
            </w:r>
            <w:r w:rsidRPr="00BF6D55">
              <w:rPr>
                <w:rFonts w:ascii="Arial" w:eastAsia="Arial" w:hAnsi="Arial" w:cs="Arial"/>
              </w:rPr>
              <w:t xml:space="preserve"> Drug &amp; Nondrug Grid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5D0FB" w14:textId="045C9EF1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t>$5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F0F56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" w:name="Text18"/>
            <w:r w:rsidRPr="00BF6D55">
              <w:rPr>
                <w:rFonts w:ascii="Arial" w:eastAsia="Arial" w:hAnsi="Arial" w:cs="Arial"/>
                <w:b/>
              </w:rPr>
              <w:instrText xml:space="preserve"> FORMTEXT </w:instrText>
            </w:r>
            <w:r w:rsidRPr="00BF6D55">
              <w:rPr>
                <w:rFonts w:ascii="Arial" w:eastAsia="Arial" w:hAnsi="Arial" w:cs="Arial"/>
                <w:b/>
              </w:rPr>
            </w:r>
            <w:r w:rsidRPr="00BF6D55">
              <w:rPr>
                <w:rFonts w:ascii="Arial" w:eastAsia="Arial" w:hAnsi="Arial" w:cs="Arial"/>
                <w:b/>
              </w:rPr>
              <w:fldChar w:fldCharType="separate"/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</w:rPr>
              <w:fldChar w:fldCharType="end"/>
            </w:r>
            <w:bookmarkEnd w:id="2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547F" w14:textId="77777777" w:rsidR="000615F5" w:rsidRPr="00BF6D55" w:rsidRDefault="000615F5" w:rsidP="000615F5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BF6D55">
              <w:rPr>
                <w:rFonts w:ascii="Arial" w:hAnsi="Arial" w:cs="Arial"/>
              </w:rPr>
              <w:instrText xml:space="preserve"> FORMTEXT </w:instrText>
            </w:r>
            <w:r w:rsidRPr="00BF6D55">
              <w:rPr>
                <w:rFonts w:ascii="Arial" w:hAnsi="Arial" w:cs="Arial"/>
              </w:rPr>
            </w:r>
            <w:r w:rsidRPr="00BF6D55">
              <w:rPr>
                <w:rFonts w:ascii="Arial" w:hAnsi="Arial" w:cs="Arial"/>
              </w:rPr>
              <w:fldChar w:fldCharType="separate"/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0615F5" w:rsidRPr="00E9744F" w14:paraId="010F422A" w14:textId="77777777" w:rsidTr="00552C7D">
        <w:trPr>
          <w:trHeight w:val="435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B518" w14:textId="5B179886" w:rsidR="000615F5" w:rsidRPr="00BF6D55" w:rsidRDefault="000615F5" w:rsidP="000615F5">
            <w:pPr>
              <w:ind w:left="29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</w:rPr>
              <w:t>Laminated HB 2170 Misdemeanor/Felony Sanction Flowchart</w:t>
            </w:r>
            <w:r>
              <w:rPr>
                <w:rFonts w:ascii="Arial" w:eastAsia="Arial" w:hAnsi="Arial" w:cs="Arial"/>
              </w:rPr>
              <w:t xml:space="preserve"> for 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04073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t>$5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53073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4" w:name="Text19"/>
            <w:r w:rsidRPr="00BF6D55">
              <w:rPr>
                <w:rFonts w:ascii="Arial" w:eastAsia="Arial" w:hAnsi="Arial" w:cs="Arial"/>
                <w:b/>
              </w:rPr>
              <w:instrText xml:space="preserve"> FORMTEXT </w:instrText>
            </w:r>
            <w:r w:rsidRPr="00BF6D55">
              <w:rPr>
                <w:rFonts w:ascii="Arial" w:eastAsia="Arial" w:hAnsi="Arial" w:cs="Arial"/>
                <w:b/>
              </w:rPr>
            </w:r>
            <w:r w:rsidRPr="00BF6D55">
              <w:rPr>
                <w:rFonts w:ascii="Arial" w:eastAsia="Arial" w:hAnsi="Arial" w:cs="Arial"/>
                <w:b/>
              </w:rPr>
              <w:fldChar w:fldCharType="separate"/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</w:rPr>
              <w:fldChar w:fldCharType="end"/>
            </w:r>
            <w:bookmarkEnd w:id="4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A038" w14:textId="77777777" w:rsidR="000615F5" w:rsidRPr="00BF6D55" w:rsidRDefault="000615F5" w:rsidP="000615F5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BF6D55">
              <w:rPr>
                <w:rFonts w:ascii="Arial" w:hAnsi="Arial" w:cs="Arial"/>
              </w:rPr>
              <w:instrText xml:space="preserve"> FORMTEXT </w:instrText>
            </w:r>
            <w:r w:rsidRPr="00BF6D55">
              <w:rPr>
                <w:rFonts w:ascii="Arial" w:hAnsi="Arial" w:cs="Arial"/>
              </w:rPr>
            </w:r>
            <w:r w:rsidRPr="00BF6D55">
              <w:rPr>
                <w:rFonts w:ascii="Arial" w:hAnsi="Arial" w:cs="Arial"/>
              </w:rPr>
              <w:fldChar w:fldCharType="separate"/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</w:rPr>
              <w:fldChar w:fldCharType="end"/>
            </w:r>
            <w:bookmarkEnd w:id="5"/>
          </w:p>
        </w:tc>
      </w:tr>
      <w:tr w:rsidR="000615F5" w:rsidRPr="00E9744F" w14:paraId="376234C8" w14:textId="77777777" w:rsidTr="00552C7D">
        <w:trPr>
          <w:trHeight w:val="462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F31D" w14:textId="5ED09E7A" w:rsidR="000615F5" w:rsidRPr="002A084B" w:rsidRDefault="000615F5" w:rsidP="000615F5">
            <w:pPr>
              <w:ind w:left="29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</w:rPr>
              <w:t xml:space="preserve">Laminated </w:t>
            </w:r>
            <w:r>
              <w:rPr>
                <w:rFonts w:ascii="Arial" w:eastAsia="Arial" w:hAnsi="Arial" w:cs="Arial"/>
              </w:rPr>
              <w:t>SB 123 Flowchart/</w:t>
            </w:r>
            <w:r w:rsidRPr="00BF6D55">
              <w:rPr>
                <w:rFonts w:ascii="Arial" w:eastAsia="Arial" w:hAnsi="Arial" w:cs="Arial"/>
              </w:rPr>
              <w:t>Quick Reference Grid Guide</w:t>
            </w:r>
            <w:r>
              <w:rPr>
                <w:rFonts w:ascii="Arial" w:eastAsia="Arial" w:hAnsi="Arial" w:cs="Arial"/>
              </w:rPr>
              <w:t xml:space="preserve"> for 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07FAC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t>$5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AA25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6" w:name="Text20"/>
            <w:r w:rsidRPr="00BF6D55">
              <w:rPr>
                <w:rFonts w:ascii="Arial" w:eastAsia="Arial" w:hAnsi="Arial" w:cs="Arial"/>
                <w:b/>
              </w:rPr>
              <w:instrText xml:space="preserve"> FORMTEXT </w:instrText>
            </w:r>
            <w:r w:rsidRPr="00BF6D55">
              <w:rPr>
                <w:rFonts w:ascii="Arial" w:eastAsia="Arial" w:hAnsi="Arial" w:cs="Arial"/>
                <w:b/>
              </w:rPr>
            </w:r>
            <w:r w:rsidRPr="00BF6D55">
              <w:rPr>
                <w:rFonts w:ascii="Arial" w:eastAsia="Arial" w:hAnsi="Arial" w:cs="Arial"/>
                <w:b/>
              </w:rPr>
              <w:fldChar w:fldCharType="separate"/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</w:rPr>
              <w:fldChar w:fldCharType="end"/>
            </w:r>
            <w:bookmarkEnd w:id="6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4447" w14:textId="77777777" w:rsidR="000615F5" w:rsidRPr="00BF6D55" w:rsidRDefault="000615F5" w:rsidP="000615F5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BF6D55">
              <w:rPr>
                <w:rFonts w:ascii="Arial" w:hAnsi="Arial" w:cs="Arial"/>
              </w:rPr>
              <w:instrText xml:space="preserve"> FORMTEXT </w:instrText>
            </w:r>
            <w:r w:rsidRPr="00BF6D55">
              <w:rPr>
                <w:rFonts w:ascii="Arial" w:hAnsi="Arial" w:cs="Arial"/>
              </w:rPr>
            </w:r>
            <w:r w:rsidRPr="00BF6D55">
              <w:rPr>
                <w:rFonts w:ascii="Arial" w:hAnsi="Arial" w:cs="Arial"/>
              </w:rPr>
              <w:fldChar w:fldCharType="separate"/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</w:rPr>
              <w:fldChar w:fldCharType="end"/>
            </w:r>
            <w:bookmarkEnd w:id="7"/>
          </w:p>
        </w:tc>
      </w:tr>
      <w:tr w:rsidR="000615F5" w:rsidRPr="00E9744F" w14:paraId="7E99DA0C" w14:textId="77777777" w:rsidTr="00931AA2">
        <w:trPr>
          <w:trHeight w:val="436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A017" w14:textId="3FC700AC" w:rsidR="000615F5" w:rsidRPr="000615F5" w:rsidRDefault="000615F5" w:rsidP="000615F5">
            <w:pPr>
              <w:ind w:left="29"/>
              <w:rPr>
                <w:rFonts w:ascii="Arial" w:hAnsi="Arial" w:cs="Arial"/>
                <w:sz w:val="20"/>
                <w:szCs w:val="20"/>
              </w:rPr>
            </w:pPr>
            <w:r w:rsidRPr="000615F5">
              <w:rPr>
                <w:rFonts w:ascii="Arial" w:hAnsi="Arial" w:cs="Arial"/>
                <w:sz w:val="20"/>
                <w:szCs w:val="20"/>
              </w:rPr>
              <w:t xml:space="preserve">Laminated SB 123 Flowchart/New Probation </w:t>
            </w:r>
            <w:r>
              <w:rPr>
                <w:rFonts w:ascii="Arial" w:hAnsi="Arial" w:cs="Arial"/>
                <w:sz w:val="20"/>
                <w:szCs w:val="20"/>
              </w:rPr>
              <w:t>Placement Criteria</w:t>
            </w:r>
            <w:r w:rsidRPr="000615F5">
              <w:rPr>
                <w:rFonts w:ascii="Arial" w:hAnsi="Arial" w:cs="Arial"/>
                <w:sz w:val="20"/>
                <w:szCs w:val="20"/>
              </w:rPr>
              <w:t xml:space="preserve"> for 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D7E7B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t>$5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EC48" w14:textId="77777777" w:rsidR="000615F5" w:rsidRPr="00BF6D55" w:rsidRDefault="000615F5" w:rsidP="000615F5">
            <w:pPr>
              <w:ind w:right="6"/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eastAsia="Arial" w:hAnsi="Arial" w:cs="Arial"/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8" w:name="Text22"/>
            <w:r w:rsidRPr="00BF6D55">
              <w:rPr>
                <w:rFonts w:ascii="Arial" w:eastAsia="Arial" w:hAnsi="Arial" w:cs="Arial"/>
                <w:b/>
              </w:rPr>
              <w:instrText xml:space="preserve"> FORMTEXT </w:instrText>
            </w:r>
            <w:r w:rsidRPr="00BF6D55">
              <w:rPr>
                <w:rFonts w:ascii="Arial" w:eastAsia="Arial" w:hAnsi="Arial" w:cs="Arial"/>
                <w:b/>
              </w:rPr>
            </w:r>
            <w:r w:rsidRPr="00BF6D55">
              <w:rPr>
                <w:rFonts w:ascii="Arial" w:eastAsia="Arial" w:hAnsi="Arial" w:cs="Arial"/>
                <w:b/>
              </w:rPr>
              <w:fldChar w:fldCharType="separate"/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Pr="00BF6D55">
              <w:rPr>
                <w:rFonts w:ascii="Arial" w:eastAsia="Arial" w:hAnsi="Arial" w:cs="Arial"/>
                <w:b/>
              </w:rPr>
              <w:fldChar w:fldCharType="end"/>
            </w:r>
            <w:bookmarkEnd w:id="8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A5775" w14:textId="77777777" w:rsidR="000615F5" w:rsidRPr="00BF6D55" w:rsidRDefault="000615F5" w:rsidP="000615F5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BF6D55">
              <w:rPr>
                <w:rFonts w:ascii="Arial" w:hAnsi="Arial" w:cs="Arial"/>
              </w:rPr>
              <w:instrText xml:space="preserve"> FORMTEXT </w:instrText>
            </w:r>
            <w:r w:rsidRPr="00BF6D55">
              <w:rPr>
                <w:rFonts w:ascii="Arial" w:hAnsi="Arial" w:cs="Arial"/>
              </w:rPr>
            </w:r>
            <w:r w:rsidRPr="00BF6D55">
              <w:rPr>
                <w:rFonts w:ascii="Arial" w:hAnsi="Arial" w:cs="Arial"/>
              </w:rPr>
              <w:fldChar w:fldCharType="separate"/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0615F5" w:rsidRPr="00E9744F" w14:paraId="2113E432" w14:textId="77777777" w:rsidTr="00AD79F9">
        <w:trPr>
          <w:trHeight w:val="2649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6F4F078D" w14:textId="77777777" w:rsidR="000615F5" w:rsidRPr="002A084B" w:rsidRDefault="000615F5" w:rsidP="000615F5">
            <w:pPr>
              <w:shd w:val="clear" w:color="auto" w:fill="FFD966" w:themeFill="accent4" w:themeFillTint="99"/>
              <w:spacing w:after="44"/>
              <w:rPr>
                <w:rFonts w:ascii="Arial" w:hAnsi="Arial" w:cs="Arial"/>
              </w:rPr>
            </w:pPr>
            <w:r w:rsidRPr="002A084B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1" locked="0" layoutInCell="1" allowOverlap="1" wp14:anchorId="143F73D6" wp14:editId="614BA4DE">
                      <wp:simplePos x="0" y="0"/>
                      <wp:positionH relativeFrom="column">
                        <wp:posOffset>490855</wp:posOffset>
                      </wp:positionH>
                      <wp:positionV relativeFrom="paragraph">
                        <wp:posOffset>0</wp:posOffset>
                      </wp:positionV>
                      <wp:extent cx="3686175" cy="285750"/>
                      <wp:effectExtent l="0" t="0" r="9525" b="0"/>
                      <wp:wrapSquare wrapText="bothSides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8617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D53CB5" w14:textId="77777777" w:rsidR="000615F5" w:rsidRPr="002403DF" w:rsidRDefault="000615F5" w:rsidP="00796FA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24"/>
                                    </w:rPr>
                                  </w:pPr>
                                  <w:r w:rsidRPr="002403DF"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24"/>
                                    </w:rPr>
                                    <w:t>We cannot accept purchase orders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F73D6" id="Text Box 13" o:spid="_x0000_s1027" type="#_x0000_t202" style="position:absolute;margin-left:38.65pt;margin-top:0;width:290.25pt;height:22.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" fillcolor="#ffd966 [1943]" stroked="f" strokeweight=".5pt">
                      <v:textbox>
                        <w:txbxContent>
                          <w:p w14:paraId="33D53CB5" w14:textId="77777777" w:rsidR="000615F5" w:rsidRPr="002403DF" w:rsidRDefault="000615F5" w:rsidP="00796FA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</w:pPr>
                            <w:r w:rsidRPr="002403DF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  <w:t>We cannot accept purchase orders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5E19C8A" w14:textId="77777777" w:rsidR="000615F5" w:rsidRPr="002A084B" w:rsidRDefault="000615F5" w:rsidP="000615F5">
            <w:pPr>
              <w:shd w:val="clear" w:color="auto" w:fill="FFD966" w:themeFill="accent4" w:themeFillTint="99"/>
              <w:ind w:right="11"/>
              <w:jc w:val="center"/>
              <w:rPr>
                <w:rFonts w:ascii="Arial" w:eastAsia="Arial" w:hAnsi="Arial" w:cs="Arial"/>
                <w:b/>
                <w:sz w:val="24"/>
              </w:rPr>
            </w:pPr>
            <w:r w:rsidRPr="002A084B">
              <w:rPr>
                <w:rFonts w:ascii="Arial" w:eastAsia="Arial" w:hAnsi="Arial" w:cs="Arial"/>
                <w:b/>
                <w:color w:val="FF0000"/>
                <w:sz w:val="32"/>
              </w:rPr>
              <w:t>*</w:t>
            </w:r>
            <w:r w:rsidRPr="002A084B">
              <w:rPr>
                <w:rFonts w:ascii="Arial" w:eastAsia="Arial" w:hAnsi="Arial" w:cs="Arial"/>
                <w:b/>
                <w:sz w:val="24"/>
              </w:rPr>
              <w:t xml:space="preserve">Form of Payment: Check </w:t>
            </w:r>
            <w:sdt>
              <w:sdtPr>
                <w:rPr>
                  <w:rFonts w:ascii="Arial" w:eastAsia="Arial" w:hAnsi="Arial" w:cs="Arial"/>
                  <w:b/>
                  <w:sz w:val="24"/>
                </w:rPr>
                <w:alias w:val="Pay with Check"/>
                <w:tag w:val="Pay with Check"/>
                <w:id w:val="101890008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084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Pr="002A084B">
              <w:rPr>
                <w:rFonts w:ascii="Arial" w:hAnsi="Arial" w:cs="Arial"/>
              </w:rPr>
              <w:t xml:space="preserve"> </w:t>
            </w:r>
            <w:r w:rsidRPr="002A084B">
              <w:rPr>
                <w:rFonts w:ascii="Arial" w:eastAsia="Arial" w:hAnsi="Arial" w:cs="Arial"/>
                <w:b/>
                <w:sz w:val="24"/>
              </w:rPr>
              <w:t xml:space="preserve">Credit Card </w:t>
            </w:r>
            <w:sdt>
              <w:sdtPr>
                <w:rPr>
                  <w:rFonts w:ascii="Arial" w:eastAsia="Arial" w:hAnsi="Arial" w:cs="Arial"/>
                  <w:b/>
                  <w:sz w:val="24"/>
                </w:rPr>
                <w:alias w:val="Pay with Credit Card"/>
                <w:tag w:val="Pay with Credit Card"/>
                <w:id w:val="980431022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084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</w:p>
          <w:p w14:paraId="7B3F3EC2" w14:textId="77777777" w:rsidR="000615F5" w:rsidRPr="002A084B" w:rsidRDefault="000615F5" w:rsidP="000615F5">
            <w:pPr>
              <w:shd w:val="clear" w:color="auto" w:fill="FFD966" w:themeFill="accent4" w:themeFillTint="99"/>
              <w:ind w:right="11"/>
              <w:jc w:val="center"/>
              <w:rPr>
                <w:rFonts w:ascii="Arial" w:hAnsi="Arial" w:cs="Arial"/>
              </w:rPr>
            </w:pPr>
            <w:r w:rsidRPr="002A084B">
              <w:rPr>
                <w:rFonts w:ascii="Arial" w:eastAsia="Arial" w:hAnsi="Arial" w:cs="Arial"/>
                <w:b/>
                <w:sz w:val="24"/>
              </w:rPr>
              <w:t>Please make check payable to:</w:t>
            </w:r>
          </w:p>
          <w:p w14:paraId="44579682" w14:textId="77777777" w:rsidR="000615F5" w:rsidRPr="002A084B" w:rsidRDefault="000615F5" w:rsidP="000615F5">
            <w:pPr>
              <w:shd w:val="clear" w:color="auto" w:fill="FFD966" w:themeFill="accent4" w:themeFillTint="99"/>
              <w:ind w:right="9"/>
              <w:jc w:val="center"/>
              <w:rPr>
                <w:rFonts w:ascii="Arial" w:hAnsi="Arial" w:cs="Arial"/>
                <w:i/>
                <w:u w:val="single"/>
              </w:rPr>
            </w:pPr>
            <w:r w:rsidRPr="002A084B">
              <w:rPr>
                <w:rFonts w:ascii="Arial" w:eastAsia="Arial" w:hAnsi="Arial" w:cs="Arial"/>
                <w:b/>
                <w:i/>
                <w:sz w:val="24"/>
                <w:u w:val="single"/>
              </w:rPr>
              <w:t>Kansas Sentencing Commission</w:t>
            </w:r>
          </w:p>
          <w:p w14:paraId="6F35C0C8" w14:textId="77777777" w:rsidR="000615F5" w:rsidRPr="002A084B" w:rsidRDefault="000615F5" w:rsidP="000615F5">
            <w:pPr>
              <w:shd w:val="clear" w:color="auto" w:fill="FFD966" w:themeFill="accent4" w:themeFillTint="99"/>
              <w:ind w:left="1771" w:right="1725"/>
              <w:jc w:val="center"/>
              <w:rPr>
                <w:rFonts w:ascii="Arial" w:eastAsia="Arial" w:hAnsi="Arial" w:cs="Arial"/>
                <w:b/>
                <w:i/>
                <w:sz w:val="24"/>
                <w:u w:val="single"/>
              </w:rPr>
            </w:pPr>
            <w:r w:rsidRPr="002A084B">
              <w:rPr>
                <w:rFonts w:ascii="Arial" w:eastAsia="Arial" w:hAnsi="Arial" w:cs="Arial"/>
                <w:b/>
                <w:i/>
                <w:sz w:val="24"/>
                <w:u w:val="single"/>
              </w:rPr>
              <w:t>700 S.W. Jackson, Suite 501</w:t>
            </w:r>
          </w:p>
          <w:p w14:paraId="7C31A466" w14:textId="77777777" w:rsidR="000615F5" w:rsidRPr="00AD79F9" w:rsidRDefault="000615F5" w:rsidP="000615F5">
            <w:pPr>
              <w:shd w:val="clear" w:color="auto" w:fill="FFD966" w:themeFill="accent4" w:themeFillTint="99"/>
              <w:ind w:left="1771" w:right="1725"/>
              <w:jc w:val="center"/>
              <w:rPr>
                <w:rFonts w:ascii="Arial" w:eastAsia="Arial" w:hAnsi="Arial" w:cs="Arial"/>
                <w:b/>
                <w:i/>
                <w:sz w:val="24"/>
                <w:u w:val="single"/>
              </w:rPr>
            </w:pPr>
            <w:r w:rsidRPr="00AD79F9">
              <w:rPr>
                <w:rFonts w:ascii="Arial" w:hAnsi="Arial" w:cs="Arial"/>
                <w:noProof/>
                <w:shd w:val="clear" w:color="auto" w:fill="FFD966" w:themeFill="accent4" w:themeFillTint="99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00C778" wp14:editId="6EF112DE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175895</wp:posOffset>
                      </wp:positionV>
                      <wp:extent cx="4667250" cy="495300"/>
                      <wp:effectExtent l="0" t="0" r="0" b="0"/>
                      <wp:wrapSquare wrapText="bothSides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67250" cy="495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1ACC9B" w14:textId="77777777" w:rsidR="000615F5" w:rsidRPr="00796FA0" w:rsidRDefault="000615F5" w:rsidP="008E735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4"/>
                                    </w:rPr>
                                    <w:t xml:space="preserve"> If paying with a </w:t>
                                  </w:r>
                                  <w:r w:rsidRPr="002403DF"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24"/>
                                      <w:u w:val="single"/>
                                    </w:rPr>
                                    <w:t>credit card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24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4"/>
                                    </w:rPr>
                                    <w:t xml:space="preserve"> purchases can also be emailed to </w:t>
                                  </w:r>
                                  <w:hyperlink r:id="rId7" w:history="1">
                                    <w:r w:rsidRPr="00EC6155">
                                      <w:rPr>
                                        <w:rStyle w:val="Hyperlink"/>
                                        <w:rFonts w:ascii="Arial" w:hAnsi="Arial" w:cs="Arial"/>
                                        <w:b/>
                                        <w:sz w:val="24"/>
                                      </w:rPr>
                                      <w:t>Office.Assistant@ks.gov</w:t>
                                    </w:r>
                                  </w:hyperlink>
                                  <w:r>
                                    <w:rPr>
                                      <w:rFonts w:ascii="Arial" w:hAnsi="Arial" w:cs="Arial"/>
                                      <w:b/>
                                      <w:sz w:val="24"/>
                                    </w:rPr>
                                    <w:t xml:space="preserve"> or faxed to 785-296-0927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00C778" id="Text Box 1" o:spid="_x0000_s1028" type="#_x0000_t202" style="position:absolute;left:0;text-align:left;margin-left:-2.6pt;margin-top:13.85pt;width:367.5pt;height:3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" fillcolor="#ffd966 [1943]" stroked="f" strokeweight=".5pt">
                      <v:textbox>
                        <w:txbxContent>
                          <w:p w14:paraId="4B1ACC9B" w14:textId="77777777" w:rsidR="000615F5" w:rsidRPr="00796FA0" w:rsidRDefault="000615F5" w:rsidP="008E735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If paying with a </w:t>
                            </w:r>
                            <w:r w:rsidRPr="002403DF"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  <w:u w:val="single"/>
                              </w:rPr>
                              <w:t>credit card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4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purchases can also be emailed to </w:t>
                            </w:r>
                            <w:hyperlink r:id="rId8" w:history="1">
                              <w:r w:rsidRPr="00EC6155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24"/>
                                </w:rPr>
                                <w:t>Office.Assistant@ks.gov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or faxed to 785-296-0927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AD79F9">
              <w:rPr>
                <w:rFonts w:ascii="Arial" w:eastAsia="Arial" w:hAnsi="Arial" w:cs="Arial"/>
                <w:b/>
                <w:i/>
                <w:sz w:val="24"/>
                <w:u w:val="single"/>
                <w:shd w:val="clear" w:color="auto" w:fill="FFD966" w:themeFill="accent4" w:themeFillTint="99"/>
              </w:rPr>
              <w:t>Topeka</w:t>
            </w:r>
            <w:r w:rsidRPr="002A084B">
              <w:rPr>
                <w:rFonts w:ascii="Arial" w:eastAsia="Arial" w:hAnsi="Arial" w:cs="Arial"/>
                <w:b/>
                <w:i/>
                <w:sz w:val="24"/>
                <w:u w:val="single"/>
              </w:rPr>
              <w:t>, KS 66603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CE50D" w14:textId="77777777" w:rsidR="000615F5" w:rsidRPr="002A084B" w:rsidRDefault="000615F5" w:rsidP="000615F5">
            <w:pPr>
              <w:ind w:left="-78" w:right="-72"/>
              <w:jc w:val="center"/>
              <w:rPr>
                <w:rFonts w:ascii="Arial" w:hAnsi="Arial" w:cs="Arial"/>
                <w:b/>
                <w:sz w:val="36"/>
              </w:rPr>
            </w:pPr>
            <w:r w:rsidRPr="002A084B">
              <w:rPr>
                <w:rFonts w:ascii="Arial" w:hAnsi="Arial" w:cs="Arial"/>
                <w:b/>
                <w:sz w:val="40"/>
              </w:rPr>
              <w:t>TOTAL PAYMENT</w:t>
            </w:r>
            <w:r w:rsidRPr="002A084B">
              <w:rPr>
                <w:rFonts w:ascii="Arial" w:hAnsi="Arial" w:cs="Arial"/>
                <w:b/>
                <w:color w:val="FF0000"/>
                <w:sz w:val="40"/>
              </w:rPr>
              <w:t>*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BF146" w14:textId="77777777" w:rsidR="000615F5" w:rsidRPr="002A084B" w:rsidRDefault="000615F5" w:rsidP="000615F5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  <w:sz w:val="3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BF6D55">
              <w:rPr>
                <w:rFonts w:ascii="Arial" w:hAnsi="Arial" w:cs="Arial"/>
                <w:sz w:val="36"/>
              </w:rPr>
              <w:instrText xml:space="preserve"> FORMTEXT </w:instrText>
            </w:r>
            <w:r w:rsidRPr="00BF6D55">
              <w:rPr>
                <w:rFonts w:ascii="Arial" w:hAnsi="Arial" w:cs="Arial"/>
                <w:sz w:val="36"/>
              </w:rPr>
            </w:r>
            <w:r w:rsidRPr="00BF6D55">
              <w:rPr>
                <w:rFonts w:ascii="Arial" w:hAnsi="Arial" w:cs="Arial"/>
                <w:sz w:val="36"/>
              </w:rPr>
              <w:fldChar w:fldCharType="separate"/>
            </w:r>
            <w:r w:rsidRPr="00BF6D55">
              <w:rPr>
                <w:rFonts w:ascii="Arial" w:hAnsi="Arial" w:cs="Arial"/>
                <w:noProof/>
                <w:sz w:val="36"/>
              </w:rPr>
              <w:t> </w:t>
            </w:r>
            <w:r w:rsidRPr="00BF6D55">
              <w:rPr>
                <w:rFonts w:ascii="Arial" w:hAnsi="Arial" w:cs="Arial"/>
                <w:noProof/>
                <w:sz w:val="36"/>
              </w:rPr>
              <w:t> </w:t>
            </w:r>
            <w:r w:rsidRPr="00BF6D55">
              <w:rPr>
                <w:rFonts w:ascii="Arial" w:hAnsi="Arial" w:cs="Arial"/>
                <w:noProof/>
                <w:sz w:val="36"/>
              </w:rPr>
              <w:t> </w:t>
            </w:r>
            <w:r w:rsidRPr="00BF6D55">
              <w:rPr>
                <w:rFonts w:ascii="Arial" w:hAnsi="Arial" w:cs="Arial"/>
                <w:noProof/>
                <w:sz w:val="36"/>
              </w:rPr>
              <w:t> </w:t>
            </w:r>
            <w:r w:rsidRPr="00BF6D55">
              <w:rPr>
                <w:rFonts w:ascii="Arial" w:hAnsi="Arial" w:cs="Arial"/>
                <w:noProof/>
                <w:sz w:val="36"/>
              </w:rPr>
              <w:t> </w:t>
            </w:r>
            <w:r w:rsidRPr="00BF6D55">
              <w:rPr>
                <w:rFonts w:ascii="Arial" w:hAnsi="Arial" w:cs="Arial"/>
                <w:sz w:val="36"/>
              </w:rPr>
              <w:fldChar w:fldCharType="end"/>
            </w:r>
            <w:bookmarkEnd w:id="10"/>
          </w:p>
        </w:tc>
      </w:tr>
      <w:tr w:rsidR="000615F5" w:rsidRPr="00E9744F" w14:paraId="043E1123" w14:textId="77777777" w:rsidTr="00F748EE">
        <w:trPr>
          <w:trHeight w:val="2982"/>
        </w:trPr>
        <w:tc>
          <w:tcPr>
            <w:tcW w:w="116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1CDF" w14:textId="77777777" w:rsidR="000615F5" w:rsidRPr="00F748EE" w:rsidRDefault="000615F5" w:rsidP="000615F5">
            <w:pPr>
              <w:tabs>
                <w:tab w:val="left" w:pos="4793"/>
              </w:tabs>
              <w:rPr>
                <w:rFonts w:ascii="Arial" w:hAnsi="Arial" w:cs="Arial"/>
                <w:sz w:val="24"/>
              </w:rPr>
            </w:pPr>
            <w:r w:rsidRPr="00F748EE">
              <w:rPr>
                <w:rFonts w:ascii="Arial" w:hAnsi="Arial" w:cs="Arial"/>
                <w:sz w:val="24"/>
              </w:rPr>
              <w:t xml:space="preserve">Credit Card: Visa </w:t>
            </w:r>
            <w:sdt>
              <w:sdtPr>
                <w:rPr>
                  <w:rFonts w:ascii="Arial" w:hAnsi="Arial" w:cs="Arial"/>
                  <w:sz w:val="24"/>
                </w:rPr>
                <w:alias w:val="Visa Card"/>
                <w:tag w:val="Visa Card"/>
                <w:id w:val="116498179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48EE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Pr="00F748EE">
              <w:rPr>
                <w:rFonts w:ascii="Arial" w:hAnsi="Arial" w:cs="Arial"/>
                <w:sz w:val="24"/>
              </w:rPr>
              <w:t xml:space="preserve"> MasterCard </w:t>
            </w:r>
            <w:sdt>
              <w:sdtPr>
                <w:rPr>
                  <w:rFonts w:ascii="Arial" w:hAnsi="Arial" w:cs="Arial"/>
                  <w:sz w:val="24"/>
                </w:rPr>
                <w:alias w:val="MasterCard"/>
                <w:tag w:val="MasterCard"/>
                <w:id w:val="-90891524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748EE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Pr="00F748EE">
              <w:rPr>
                <w:rFonts w:ascii="Arial" w:hAnsi="Arial" w:cs="Arial"/>
                <w:sz w:val="24"/>
              </w:rPr>
              <w:t xml:space="preserve"> Discover</w:t>
            </w:r>
            <w:sdt>
              <w:sdtPr>
                <w:rPr>
                  <w:rFonts w:ascii="Arial" w:hAnsi="Arial" w:cs="Arial"/>
                  <w:sz w:val="24"/>
                </w:rPr>
                <w:alias w:val="Discover Card"/>
                <w:tag w:val="Discover Card"/>
                <w:id w:val="-854268145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  <w:r w:rsidRPr="00F748EE">
              <w:rPr>
                <w:rFonts w:ascii="Arial" w:hAnsi="Arial" w:cs="Arial"/>
                <w:sz w:val="24"/>
              </w:rPr>
              <w:tab/>
            </w:r>
          </w:p>
          <w:p w14:paraId="382E4E29" w14:textId="77777777" w:rsidR="000615F5" w:rsidRDefault="000615F5" w:rsidP="000615F5">
            <w:pPr>
              <w:tabs>
                <w:tab w:val="left" w:pos="4793"/>
              </w:tabs>
              <w:rPr>
                <w:rFonts w:ascii="Arial" w:hAnsi="Arial" w:cs="Arial"/>
              </w:rPr>
            </w:pPr>
          </w:p>
          <w:p w14:paraId="637948BE" w14:textId="5EC3674D" w:rsidR="000615F5" w:rsidRPr="00F748EE" w:rsidRDefault="000615F5" w:rsidP="000615F5">
            <w:pPr>
              <w:tabs>
                <w:tab w:val="left" w:pos="4793"/>
              </w:tabs>
              <w:rPr>
                <w:rFonts w:ascii="Arial" w:hAnsi="Arial" w:cs="Arial"/>
                <w:color w:val="FFFFFF" w:themeColor="background1"/>
                <w:sz w:val="24"/>
              </w:rPr>
            </w:pPr>
            <w:r w:rsidRPr="00F748EE">
              <w:rPr>
                <w:rFonts w:ascii="Arial" w:hAnsi="Arial" w:cs="Arial"/>
                <w:sz w:val="24"/>
              </w:rPr>
              <w:t xml:space="preserve">Credit Card # </w: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316DCB6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5" type="#_x0000_t75" style="width:19.4pt;height:19.4pt" o:ole="">
                  <v:imagedata r:id="rId9" o:title=""/>
                </v:shape>
                <w:control r:id="rId10" w:name="TextBox1" w:shapeid="_x0000_i1065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5C2118E4">
                <v:shape id="_x0000_i1067" type="#_x0000_t75" style="width:19.4pt;height:19.4pt" o:ole="">
                  <v:imagedata r:id="rId9" o:title=""/>
                </v:shape>
                <w:control r:id="rId11" w:name="TextBox11" w:shapeid="_x0000_i1067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7CC4C0EF">
                <v:shape id="_x0000_i1069" type="#_x0000_t75" style="width:19.4pt;height:19.4pt" o:ole="">
                  <v:imagedata r:id="rId9" o:title=""/>
                </v:shape>
                <w:control r:id="rId12" w:name="TextBox12" w:shapeid="_x0000_i1069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232A966C">
                <v:shape id="_x0000_i1071" type="#_x0000_t75" style="width:19.4pt;height:19.4pt" o:ole="">
                  <v:imagedata r:id="rId9" o:title=""/>
                </v:shape>
                <w:control r:id="rId13" w:name="TextBox13" w:shapeid="_x0000_i1071"/>
              </w:object>
            </w:r>
            <w:r w:rsidRPr="00F748EE">
              <w:rPr>
                <w:rFonts w:ascii="Arial" w:hAnsi="Arial" w:cs="Arial"/>
                <w:sz w:val="24"/>
              </w:rPr>
              <w:t xml:space="preserve">    </w: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33D981FB">
                <v:shape id="_x0000_i1073" type="#_x0000_t75" style="width:19.4pt;height:19.4pt" o:ole="">
                  <v:imagedata r:id="rId9" o:title=""/>
                </v:shape>
                <w:control r:id="rId14" w:name="TextBox14" w:shapeid="_x0000_i1073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3A5C3E5E">
                <v:shape id="_x0000_i1075" type="#_x0000_t75" style="width:19.4pt;height:19.4pt" o:ole="">
                  <v:imagedata r:id="rId9" o:title=""/>
                </v:shape>
                <w:control r:id="rId15" w:name="TextBox15" w:shapeid="_x0000_i1075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7FD18139">
                <v:shape id="_x0000_i1077" type="#_x0000_t75" style="width:19.4pt;height:19.4pt" o:ole="">
                  <v:imagedata r:id="rId9" o:title=""/>
                </v:shape>
                <w:control r:id="rId16" w:name="TextBox16" w:shapeid="_x0000_i1077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2357692F">
                <v:shape id="_x0000_i1079" type="#_x0000_t75" style="width:19.4pt;height:19.4pt" o:ole="">
                  <v:imagedata r:id="rId9" o:title=""/>
                </v:shape>
                <w:control r:id="rId17" w:name="TextBox17" w:shapeid="_x0000_i1079"/>
              </w:object>
            </w:r>
            <w:r w:rsidRPr="00F748EE">
              <w:rPr>
                <w:rFonts w:ascii="Arial" w:hAnsi="Arial" w:cs="Arial"/>
                <w:sz w:val="24"/>
              </w:rPr>
              <w:t xml:space="preserve">    </w: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6B6B051E">
                <v:shape id="_x0000_i1081" type="#_x0000_t75" style="width:19.4pt;height:19.4pt" o:ole="">
                  <v:imagedata r:id="rId9" o:title=""/>
                </v:shape>
                <w:control r:id="rId18" w:name="TextBox18" w:shapeid="_x0000_i1081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03B02FF6">
                <v:shape id="_x0000_i1083" type="#_x0000_t75" style="width:19.4pt;height:19.4pt" o:ole="">
                  <v:imagedata r:id="rId9" o:title=""/>
                </v:shape>
                <w:control r:id="rId19" w:name="TextBox19" w:shapeid="_x0000_i1083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192C9EC0">
                <v:shape id="_x0000_i1085" type="#_x0000_t75" style="width:19.4pt;height:19.4pt" o:ole="">
                  <v:imagedata r:id="rId9" o:title=""/>
                </v:shape>
                <w:control r:id="rId20" w:name="TextBox110" w:shapeid="_x0000_i1085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5FD2EFEF">
                <v:shape id="_x0000_i1087" type="#_x0000_t75" style="width:19.4pt;height:19.4pt" o:ole="">
                  <v:imagedata r:id="rId9" o:title=""/>
                </v:shape>
                <w:control r:id="rId21" w:name="TextBox111" w:shapeid="_x0000_i1087"/>
              </w:object>
            </w:r>
            <w:r w:rsidRPr="00F748EE">
              <w:rPr>
                <w:rFonts w:ascii="Arial" w:hAnsi="Arial" w:cs="Arial"/>
                <w:sz w:val="24"/>
              </w:rPr>
              <w:t xml:space="preserve">    </w: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3A4B88E7">
                <v:shape id="_x0000_i1089" type="#_x0000_t75" style="width:19.4pt;height:19.4pt" o:ole="">
                  <v:imagedata r:id="rId9" o:title=""/>
                </v:shape>
                <w:control r:id="rId22" w:name="TextBox112" w:shapeid="_x0000_i1089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7ECFE107">
                <v:shape id="_x0000_i1091" type="#_x0000_t75" style="width:19.4pt;height:19.4pt" o:ole="">
                  <v:imagedata r:id="rId9" o:title=""/>
                </v:shape>
                <w:control r:id="rId23" w:name="TextBox113" w:shapeid="_x0000_i1091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07F8C4F4">
                <v:shape id="_x0000_i1093" type="#_x0000_t75" style="width:19.4pt;height:19.4pt" o:ole="">
                  <v:imagedata r:id="rId9" o:title=""/>
                </v:shape>
                <w:control r:id="rId24" w:name="TextBox114" w:shapeid="_x0000_i1093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6DA87E68">
                <v:shape id="_x0000_i1095" type="#_x0000_t75" style="width:19.4pt;height:19.4pt" o:ole="">
                  <v:imagedata r:id="rId9" o:title=""/>
                </v:shape>
                <w:control r:id="rId25" w:name="TextBox115" w:shapeid="_x0000_i1095"/>
              </w:object>
            </w:r>
            <w:r w:rsidRPr="00F748EE">
              <w:rPr>
                <w:rFonts w:ascii="Arial" w:hAnsi="Arial" w:cs="Arial"/>
                <w:color w:val="FFFFFF" w:themeColor="background1"/>
                <w:sz w:val="24"/>
              </w:rPr>
              <w:t>-</w:t>
            </w:r>
          </w:p>
          <w:p w14:paraId="3EE896A9" w14:textId="77777777" w:rsidR="000615F5" w:rsidRPr="00F748EE" w:rsidRDefault="000615F5" w:rsidP="000615F5">
            <w:pPr>
              <w:tabs>
                <w:tab w:val="left" w:pos="5963"/>
              </w:tabs>
              <w:rPr>
                <w:rFonts w:ascii="Arial" w:hAnsi="Arial" w:cs="Arial"/>
                <w:color w:val="FFFFFF" w:themeColor="background1"/>
                <w:sz w:val="24"/>
              </w:rPr>
            </w:pPr>
          </w:p>
          <w:p w14:paraId="7BE8B1F9" w14:textId="77777777" w:rsidR="000615F5" w:rsidRPr="00F748EE" w:rsidRDefault="000615F5" w:rsidP="000615F5">
            <w:pPr>
              <w:tabs>
                <w:tab w:val="left" w:pos="2813"/>
                <w:tab w:val="left" w:pos="3533"/>
              </w:tabs>
              <w:rPr>
                <w:rFonts w:ascii="Arial" w:hAnsi="Arial" w:cs="Arial"/>
                <w:color w:val="auto"/>
                <w:sz w:val="24"/>
              </w:rPr>
            </w:pPr>
            <w:r w:rsidRPr="00F748EE">
              <w:rPr>
                <w:rFonts w:ascii="Arial" w:hAnsi="Arial" w:cs="Arial"/>
                <w:noProof/>
                <w:color w:val="auto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4065DB4" wp14:editId="3345C165">
                      <wp:simplePos x="0" y="0"/>
                      <wp:positionH relativeFrom="column">
                        <wp:posOffset>4234180</wp:posOffset>
                      </wp:positionH>
                      <wp:positionV relativeFrom="paragraph">
                        <wp:posOffset>171450</wp:posOffset>
                      </wp:positionV>
                      <wp:extent cx="265176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17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4DA70EB" id="Straight Connector 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3.4pt,13.5pt" to="542.2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F748EE">
              <w:rPr>
                <w:rFonts w:ascii="Arial" w:hAnsi="Arial" w:cs="Arial"/>
                <w:color w:val="auto"/>
                <w:sz w:val="24"/>
              </w:rPr>
              <w:t xml:space="preserve">Expiration Date: </w:t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F748EE">
              <w:rPr>
                <w:rFonts w:ascii="Arial" w:hAnsi="Arial" w:cs="Arial"/>
                <w:color w:val="auto"/>
                <w:sz w:val="24"/>
              </w:rPr>
              <w:instrText xml:space="preserve"> FORMTEXT </w:instrText>
            </w:r>
            <w:r w:rsidRPr="00F748EE">
              <w:rPr>
                <w:rFonts w:ascii="Arial" w:hAnsi="Arial" w:cs="Arial"/>
                <w:color w:val="auto"/>
                <w:sz w:val="24"/>
              </w:rPr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separate"/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end"/>
            </w:r>
            <w:bookmarkEnd w:id="11"/>
            <w:r w:rsidRPr="00F748EE">
              <w:rPr>
                <w:rFonts w:ascii="Arial" w:hAnsi="Arial" w:cs="Arial"/>
                <w:color w:val="auto"/>
                <w:sz w:val="24"/>
              </w:rPr>
              <w:t>/</w:t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Pr="00F748EE">
              <w:rPr>
                <w:rFonts w:ascii="Arial" w:hAnsi="Arial" w:cs="Arial"/>
                <w:color w:val="auto"/>
                <w:sz w:val="24"/>
              </w:rPr>
              <w:instrText xml:space="preserve"> FORMTEXT </w:instrText>
            </w:r>
            <w:r w:rsidRPr="00F748EE">
              <w:rPr>
                <w:rFonts w:ascii="Arial" w:hAnsi="Arial" w:cs="Arial"/>
                <w:color w:val="auto"/>
                <w:sz w:val="24"/>
              </w:rPr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separate"/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end"/>
            </w:r>
            <w:bookmarkEnd w:id="12"/>
            <w:r w:rsidRPr="00F748EE">
              <w:rPr>
                <w:rFonts w:ascii="Arial" w:hAnsi="Arial" w:cs="Arial"/>
                <w:color w:val="auto"/>
                <w:sz w:val="24"/>
              </w:rPr>
              <w:tab/>
            </w:r>
            <w:r w:rsidRPr="00F748EE">
              <w:rPr>
                <w:rFonts w:ascii="Arial" w:hAnsi="Arial" w:cs="Arial"/>
                <w:color w:val="auto"/>
                <w:sz w:val="24"/>
              </w:rPr>
              <w:tab/>
              <w:t xml:space="preserve">Name as it appears on card: </w:t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3" w:name="Text23"/>
            <w:r w:rsidRPr="00F748EE">
              <w:rPr>
                <w:rFonts w:ascii="Arial" w:hAnsi="Arial" w:cs="Arial"/>
                <w:color w:val="auto"/>
                <w:sz w:val="24"/>
              </w:rPr>
              <w:instrText xml:space="preserve"> FORMTEXT </w:instrText>
            </w:r>
            <w:r w:rsidRPr="00F748EE">
              <w:rPr>
                <w:rFonts w:ascii="Arial" w:hAnsi="Arial" w:cs="Arial"/>
                <w:color w:val="auto"/>
                <w:sz w:val="24"/>
              </w:rPr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separate"/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noProof/>
                <w:color w:val="auto"/>
                <w:sz w:val="24"/>
              </w:rPr>
              <w:t> </w:t>
            </w:r>
            <w:r w:rsidRPr="00F748EE">
              <w:rPr>
                <w:rFonts w:ascii="Arial" w:hAnsi="Arial" w:cs="Arial"/>
                <w:color w:val="auto"/>
                <w:sz w:val="24"/>
              </w:rPr>
              <w:fldChar w:fldCharType="end"/>
            </w:r>
            <w:bookmarkEnd w:id="13"/>
          </w:p>
          <w:p w14:paraId="2900A2D5" w14:textId="77777777" w:rsidR="000615F5" w:rsidRPr="00F748EE" w:rsidRDefault="000615F5" w:rsidP="000615F5">
            <w:pPr>
              <w:tabs>
                <w:tab w:val="left" w:pos="4343"/>
                <w:tab w:val="left" w:pos="5963"/>
              </w:tabs>
              <w:rPr>
                <w:rFonts w:ascii="Arial" w:hAnsi="Arial" w:cs="Arial"/>
                <w:color w:val="auto"/>
                <w:sz w:val="24"/>
              </w:rPr>
            </w:pPr>
          </w:p>
          <w:p w14:paraId="18738525" w14:textId="4FAE99E7" w:rsidR="000615F5" w:rsidRPr="00F748EE" w:rsidRDefault="000615F5" w:rsidP="000615F5">
            <w:pPr>
              <w:tabs>
                <w:tab w:val="left" w:pos="4343"/>
                <w:tab w:val="left" w:pos="5963"/>
              </w:tabs>
              <w:rPr>
                <w:rFonts w:ascii="Arial" w:hAnsi="Arial" w:cs="Arial"/>
                <w:color w:val="auto"/>
                <w:sz w:val="24"/>
              </w:rPr>
            </w:pPr>
            <w:r w:rsidRPr="00F748EE">
              <w:rPr>
                <w:rFonts w:ascii="Arial" w:hAnsi="Arial" w:cs="Arial"/>
                <w:color w:val="auto"/>
                <w:sz w:val="24"/>
              </w:rPr>
              <w:t xml:space="preserve">CVV Code: </w: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1619150A">
                <v:shape id="_x0000_i1097" type="#_x0000_t75" style="width:19.4pt;height:19.4pt" o:ole="">
                  <v:imagedata r:id="rId9" o:title=""/>
                </v:shape>
                <w:control r:id="rId26" w:name="TextBox1151" w:shapeid="_x0000_i1097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5B48CFD6">
                <v:shape id="_x0000_i1099" type="#_x0000_t75" style="width:19.4pt;height:19.4pt" o:ole="">
                  <v:imagedata r:id="rId9" o:title=""/>
                </v:shape>
                <w:control r:id="rId27" w:name="TextBox1152" w:shapeid="_x0000_i1099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135A2F38">
                <v:shape id="_x0000_i1101" type="#_x0000_t75" style="width:19.4pt;height:19.4pt" o:ole="">
                  <v:imagedata r:id="rId9" o:title=""/>
                </v:shape>
                <w:control r:id="rId28" w:name="TextBox1153" w:shapeid="_x0000_i1101"/>
              </w:object>
            </w:r>
            <w:r w:rsidRPr="00F748EE">
              <w:rPr>
                <w:rFonts w:ascii="Arial" w:hAnsi="Arial" w:cs="Arial"/>
                <w:sz w:val="24"/>
              </w:rPr>
              <w:object w:dxaOrig="225" w:dyaOrig="225" w14:anchorId="05D22F18">
                <v:shape id="_x0000_i1103" type="#_x0000_t75" style="width:19.4pt;height:19.4pt" o:ole="">
                  <v:imagedata r:id="rId9" o:title=""/>
                </v:shape>
                <w:control r:id="rId29" w:name="TextBox1154" w:shapeid="_x0000_i1103"/>
              </w:object>
            </w:r>
          </w:p>
          <w:p w14:paraId="22C7A606" w14:textId="77777777" w:rsidR="000615F5" w:rsidRPr="002A084B" w:rsidRDefault="000615F5" w:rsidP="000615F5">
            <w:pPr>
              <w:tabs>
                <w:tab w:val="right" w:pos="4343"/>
                <w:tab w:val="left" w:pos="5333"/>
              </w:tabs>
              <w:rPr>
                <w:rFonts w:ascii="Arial" w:hAnsi="Arial" w:cs="Arial"/>
                <w:color w:val="auto"/>
              </w:rPr>
            </w:pPr>
            <w:r w:rsidRPr="00F748EE">
              <w:rPr>
                <w:rFonts w:ascii="Arial" w:hAnsi="Arial" w:cs="Arial"/>
                <w:noProof/>
                <w:color w:val="auto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B656496" wp14:editId="2BD0C987">
                      <wp:simplePos x="0" y="0"/>
                      <wp:positionH relativeFrom="column">
                        <wp:posOffset>4128135</wp:posOffset>
                      </wp:positionH>
                      <wp:positionV relativeFrom="paragraph">
                        <wp:posOffset>139700</wp:posOffset>
                      </wp:positionV>
                      <wp:extent cx="265176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17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255CFFC" id="Straight Connector 5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5.05pt,11pt" to="533.8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F748EE">
              <w:rPr>
                <w:rFonts w:ascii="Arial" w:hAnsi="Arial" w:cs="Arial"/>
                <w:color w:val="auto"/>
                <w:sz w:val="24"/>
              </w:rPr>
              <w:tab/>
            </w:r>
            <w:r w:rsidRPr="00F748EE">
              <w:rPr>
                <w:rFonts w:ascii="Arial" w:hAnsi="Arial" w:cs="Arial"/>
                <w:color w:val="auto"/>
                <w:sz w:val="24"/>
              </w:rPr>
              <w:tab/>
              <w:t>Signature</w:t>
            </w:r>
            <w:r w:rsidRPr="002A084B">
              <w:rPr>
                <w:rFonts w:ascii="Arial" w:hAnsi="Arial" w:cs="Arial"/>
                <w:color w:val="auto"/>
              </w:rPr>
              <w:t xml:space="preserve">: </w:t>
            </w:r>
          </w:p>
          <w:p w14:paraId="6038F5E4" w14:textId="77777777" w:rsidR="000615F5" w:rsidRPr="002A084B" w:rsidRDefault="000615F5" w:rsidP="000615F5">
            <w:pPr>
              <w:tabs>
                <w:tab w:val="right" w:pos="4343"/>
                <w:tab w:val="left" w:pos="5963"/>
                <w:tab w:val="left" w:pos="8528"/>
              </w:tabs>
              <w:rPr>
                <w:rFonts w:ascii="Arial" w:hAnsi="Arial" w:cs="Arial"/>
                <w:b/>
                <w:color w:val="auto"/>
                <w:u w:val="single"/>
              </w:rPr>
            </w:pPr>
            <w:r w:rsidRPr="00F748EE">
              <w:rPr>
                <w:rFonts w:ascii="Arial" w:hAnsi="Arial" w:cs="Arial"/>
                <w:b/>
                <w:color w:val="FF0000"/>
                <w:sz w:val="32"/>
              </w:rPr>
              <w:t>*</w:t>
            </w:r>
            <w:r w:rsidRPr="00F748EE">
              <w:rPr>
                <w:rFonts w:ascii="Arial" w:hAnsi="Arial" w:cs="Arial"/>
                <w:b/>
                <w:color w:val="auto"/>
                <w:sz w:val="32"/>
              </w:rPr>
              <w:t xml:space="preserve"> Indicates a required field</w:t>
            </w:r>
          </w:p>
        </w:tc>
      </w:tr>
    </w:tbl>
    <w:p w14:paraId="5C240F01" w14:textId="77777777" w:rsidR="0007333B" w:rsidRPr="00E9744F" w:rsidRDefault="0007333B" w:rsidP="004E0187">
      <w:pPr>
        <w:spacing w:after="178"/>
        <w:rPr>
          <w:rFonts w:ascii="Arial" w:hAnsi="Arial" w:cs="Arial"/>
        </w:rPr>
      </w:pPr>
    </w:p>
    <w:sectPr w:rsidR="0007333B" w:rsidRPr="00E9744F" w:rsidSect="003679B7">
      <w:headerReference w:type="first" r:id="rId30"/>
      <w:pgSz w:w="12240" w:h="15840"/>
      <w:pgMar w:top="600" w:right="1440" w:bottom="90" w:left="1440" w:header="72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87A4D" w14:textId="77777777" w:rsidR="00320EDD" w:rsidRDefault="00320EDD" w:rsidP="00EF6900">
      <w:pPr>
        <w:spacing w:after="0" w:line="240" w:lineRule="auto"/>
      </w:pPr>
      <w:r>
        <w:separator/>
      </w:r>
    </w:p>
  </w:endnote>
  <w:endnote w:type="continuationSeparator" w:id="0">
    <w:p w14:paraId="7FE2DC2E" w14:textId="77777777" w:rsidR="00320EDD" w:rsidRDefault="00320EDD" w:rsidP="00EF6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12ADA" w14:textId="77777777" w:rsidR="00320EDD" w:rsidRDefault="00320EDD" w:rsidP="00EF6900">
      <w:pPr>
        <w:spacing w:after="0" w:line="240" w:lineRule="auto"/>
      </w:pPr>
      <w:r>
        <w:separator/>
      </w:r>
    </w:p>
  </w:footnote>
  <w:footnote w:type="continuationSeparator" w:id="0">
    <w:p w14:paraId="274EAAE1" w14:textId="77777777" w:rsidR="00320EDD" w:rsidRDefault="00320EDD" w:rsidP="00EF69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051DC" w14:textId="77777777" w:rsidR="00EF6900" w:rsidRDefault="00EC0D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B2D20F" wp14:editId="03315D86">
          <wp:simplePos x="0" y="0"/>
          <wp:positionH relativeFrom="column">
            <wp:posOffset>-542925</wp:posOffset>
          </wp:positionH>
          <wp:positionV relativeFrom="paragraph">
            <wp:posOffset>-276225</wp:posOffset>
          </wp:positionV>
          <wp:extent cx="6886575" cy="885825"/>
          <wp:effectExtent l="0" t="0" r="9525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51648 Letterhead blac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657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jM0NTO0MDUyMrVQ0lEKTi0uzszPAykwrAUAJnDpgSwAAAA="/>
  </w:docVars>
  <w:rsids>
    <w:rsidRoot w:val="0007333B"/>
    <w:rsid w:val="00020ABC"/>
    <w:rsid w:val="0003309D"/>
    <w:rsid w:val="000615F5"/>
    <w:rsid w:val="00062421"/>
    <w:rsid w:val="00067B3B"/>
    <w:rsid w:val="0007333B"/>
    <w:rsid w:val="000A53F3"/>
    <w:rsid w:val="00111745"/>
    <w:rsid w:val="00131FDB"/>
    <w:rsid w:val="001464AA"/>
    <w:rsid w:val="00183FD7"/>
    <w:rsid w:val="001C0DDA"/>
    <w:rsid w:val="0023044B"/>
    <w:rsid w:val="00236655"/>
    <w:rsid w:val="002403DF"/>
    <w:rsid w:val="0024793F"/>
    <w:rsid w:val="00275DFF"/>
    <w:rsid w:val="002A084B"/>
    <w:rsid w:val="002C0A82"/>
    <w:rsid w:val="00302FC6"/>
    <w:rsid w:val="00315455"/>
    <w:rsid w:val="00320EDD"/>
    <w:rsid w:val="00364F96"/>
    <w:rsid w:val="003679B7"/>
    <w:rsid w:val="0037310B"/>
    <w:rsid w:val="003D5943"/>
    <w:rsid w:val="003E78A9"/>
    <w:rsid w:val="004331BE"/>
    <w:rsid w:val="00460F18"/>
    <w:rsid w:val="004872D6"/>
    <w:rsid w:val="00493A91"/>
    <w:rsid w:val="004C1329"/>
    <w:rsid w:val="004C1889"/>
    <w:rsid w:val="004C7D84"/>
    <w:rsid w:val="004E0187"/>
    <w:rsid w:val="004E57AC"/>
    <w:rsid w:val="004F64CE"/>
    <w:rsid w:val="00531574"/>
    <w:rsid w:val="00552C7D"/>
    <w:rsid w:val="005763EC"/>
    <w:rsid w:val="0058466C"/>
    <w:rsid w:val="005C4DE4"/>
    <w:rsid w:val="005E20D1"/>
    <w:rsid w:val="00616C70"/>
    <w:rsid w:val="0066726F"/>
    <w:rsid w:val="00687D1C"/>
    <w:rsid w:val="006E7E06"/>
    <w:rsid w:val="006F4AC4"/>
    <w:rsid w:val="007168D1"/>
    <w:rsid w:val="00740F07"/>
    <w:rsid w:val="00796FA0"/>
    <w:rsid w:val="007F613F"/>
    <w:rsid w:val="008709CE"/>
    <w:rsid w:val="0087521C"/>
    <w:rsid w:val="008A0158"/>
    <w:rsid w:val="008A4272"/>
    <w:rsid w:val="008B2C11"/>
    <w:rsid w:val="008E7354"/>
    <w:rsid w:val="00926DF3"/>
    <w:rsid w:val="00931AA2"/>
    <w:rsid w:val="00944C96"/>
    <w:rsid w:val="00964152"/>
    <w:rsid w:val="009825D8"/>
    <w:rsid w:val="009F3A1E"/>
    <w:rsid w:val="009F4873"/>
    <w:rsid w:val="00A52A1E"/>
    <w:rsid w:val="00A75581"/>
    <w:rsid w:val="00A84929"/>
    <w:rsid w:val="00AA51C1"/>
    <w:rsid w:val="00AD79F9"/>
    <w:rsid w:val="00B058C5"/>
    <w:rsid w:val="00B11561"/>
    <w:rsid w:val="00B63408"/>
    <w:rsid w:val="00B64175"/>
    <w:rsid w:val="00BA5673"/>
    <w:rsid w:val="00BB5D59"/>
    <w:rsid w:val="00BE7840"/>
    <w:rsid w:val="00BF618C"/>
    <w:rsid w:val="00BF6D55"/>
    <w:rsid w:val="00C04B4E"/>
    <w:rsid w:val="00C07C2F"/>
    <w:rsid w:val="00C35545"/>
    <w:rsid w:val="00C50782"/>
    <w:rsid w:val="00C575B3"/>
    <w:rsid w:val="00CF1055"/>
    <w:rsid w:val="00CF1FFD"/>
    <w:rsid w:val="00D36C82"/>
    <w:rsid w:val="00D4563F"/>
    <w:rsid w:val="00D82494"/>
    <w:rsid w:val="00D82553"/>
    <w:rsid w:val="00E67B73"/>
    <w:rsid w:val="00E9744F"/>
    <w:rsid w:val="00EC0D01"/>
    <w:rsid w:val="00EE4F85"/>
    <w:rsid w:val="00EF6900"/>
    <w:rsid w:val="00F11FD9"/>
    <w:rsid w:val="00F24D33"/>
    <w:rsid w:val="00F25F74"/>
    <w:rsid w:val="00F64C22"/>
    <w:rsid w:val="00F748EE"/>
    <w:rsid w:val="00F91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2905B1"/>
  <w15:docId w15:val="{C78BE4BF-265E-4015-9823-77060C9E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6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90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F6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900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D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D01"/>
    <w:rPr>
      <w:rFonts w:ascii="Segoe UI" w:eastAsia="Calibri" w:hAnsi="Segoe UI" w:cs="Segoe UI"/>
      <w:color w:val="00000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F613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E73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.Assistant@ks.gov" TargetMode="External"/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26" Type="http://schemas.openxmlformats.org/officeDocument/2006/relationships/control" Target="activeX/activeX17.xml"/><Relationship Id="rId3" Type="http://schemas.openxmlformats.org/officeDocument/2006/relationships/settings" Target="settings.xml"/><Relationship Id="rId21" Type="http://schemas.openxmlformats.org/officeDocument/2006/relationships/control" Target="activeX/activeX12.xml"/><Relationship Id="rId7" Type="http://schemas.openxmlformats.org/officeDocument/2006/relationships/hyperlink" Target="mailto:Office.Assistant@ks.gov" TargetMode="Externa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5" Type="http://schemas.openxmlformats.org/officeDocument/2006/relationships/control" Target="activeX/activeX16.xml"/><Relationship Id="rId2" Type="http://schemas.openxmlformats.org/officeDocument/2006/relationships/styles" Target="styles.xml"/><Relationship Id="rId16" Type="http://schemas.openxmlformats.org/officeDocument/2006/relationships/control" Target="activeX/activeX7.xml"/><Relationship Id="rId20" Type="http://schemas.openxmlformats.org/officeDocument/2006/relationships/control" Target="activeX/activeX11.xml"/><Relationship Id="rId29" Type="http://schemas.openxmlformats.org/officeDocument/2006/relationships/control" Target="activeX/activeX20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5.xm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ntrol" Target="activeX/activeX6.xml"/><Relationship Id="rId23" Type="http://schemas.openxmlformats.org/officeDocument/2006/relationships/control" Target="activeX/activeX14.xml"/><Relationship Id="rId28" Type="http://schemas.openxmlformats.org/officeDocument/2006/relationships/control" Target="activeX/activeX19.xml"/><Relationship Id="rId10" Type="http://schemas.openxmlformats.org/officeDocument/2006/relationships/control" Target="activeX/activeX1.xml"/><Relationship Id="rId19" Type="http://schemas.openxmlformats.org/officeDocument/2006/relationships/control" Target="activeX/activeX10.xm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control" Target="activeX/activeX5.xml"/><Relationship Id="rId22" Type="http://schemas.openxmlformats.org/officeDocument/2006/relationships/control" Target="activeX/activeX13.xml"/><Relationship Id="rId27" Type="http://schemas.openxmlformats.org/officeDocument/2006/relationships/control" Target="activeX/activeX18.xm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FA6C2-6B2D-4697-B673-73012EBF2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ele</dc:creator>
  <cp:keywords/>
  <cp:lastModifiedBy>Beck, Trish [KSSC]</cp:lastModifiedBy>
  <cp:revision>2</cp:revision>
  <cp:lastPrinted>2019-08-07T15:46:00Z</cp:lastPrinted>
  <dcterms:created xsi:type="dcterms:W3CDTF">2021-07-16T19:29:00Z</dcterms:created>
  <dcterms:modified xsi:type="dcterms:W3CDTF">2021-07-16T19:29:00Z</dcterms:modified>
</cp:coreProperties>
</file>